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P</w:t>
      </w:r>
      <w:r>
        <w:rPr>
          <w:rFonts w:hint="default" w:ascii="Arial Regular" w:hAnsi="Arial Regular" w:cs="Arial Regular"/>
          <w:sz w:val="24"/>
          <w:szCs w:val="24"/>
        </w:rPr>
        <w:t>ub</w:t>
      </w:r>
      <w:r>
        <w:rPr>
          <w:rFonts w:hint="default" w:ascii="Arial Regular" w:hAnsi="Arial Regular" w:cs="Arial Regular"/>
          <w:sz w:val="24"/>
          <w:szCs w:val="24"/>
        </w:rPr>
        <w:t>lic info</w:t>
      </w:r>
    </w:p>
    <w:p>
      <w:pPr>
        <w:pStyle w:val="8"/>
        <w:numPr>
          <w:ilvl w:val="0"/>
          <w:numId w:val="1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based on departure city, arrival city, departure date and/or arrival date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 AND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</w:p>
    <w:p>
      <w:pPr>
        <w:pStyle w:val="8"/>
        <w:numPr>
          <w:ilvl w:val="0"/>
          <w:numId w:val="1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A</w:t>
      </w:r>
      <w:r>
        <w:rPr>
          <w:rFonts w:hint="default" w:ascii="Arial Regular" w:hAnsi="Arial Regular" w:cs="Arial Regular"/>
          <w:sz w:val="15"/>
          <w:szCs w:val="15"/>
        </w:rPr>
        <w:t>bstract search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(departure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rrival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d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a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1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based flight numb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* FROM flight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flight_num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Login</w:t>
      </w:r>
    </w:p>
    <w:p>
      <w:pPr>
        <w:pStyle w:val="8"/>
        <w:numPr>
          <w:ilvl w:val="0"/>
          <w:numId w:val="2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heck whether password is correct for custom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md5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name FROM customer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password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) </w:t>
      </w:r>
    </w:p>
    <w:p>
      <w:pPr>
        <w:pStyle w:val="8"/>
        <w:numPr>
          <w:ilvl w:val="0"/>
          <w:numId w:val="2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whether password is correct for agen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md5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booking_agent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password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booking_agent_id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) </w:t>
      </w:r>
    </w:p>
    <w:p>
      <w:pPr>
        <w:pStyle w:val="8"/>
        <w:numPr>
          <w:ilvl w:val="0"/>
          <w:numId w:val="2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whether password is correct for staff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md5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username FROM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password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) </w:t>
      </w:r>
    </w:p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Register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Password encoding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md5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heck whether the customer email is already used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customer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egister for a custom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customer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building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tree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t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hone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port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port_expiration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port_count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ate_of_birth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CREATE USER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customer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IDENTIFIED BY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GRANT customer_role TO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customer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whether the agent email is used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booking_agent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whether the agent id is used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booking_agent WHERE booking_agent_id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booking_agent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egister for an agen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booking_agent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booking_agent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CREATE USER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agent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IDENTIFIED BY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GRANT agent_role TO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agent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whether the staff username is used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username FROM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egister for a staff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airline_staff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irst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last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ate_of_birth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CREATE USER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staff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IDENTIFIED BY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asswor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GRANT staff_role TO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staff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3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L</w:t>
      </w:r>
      <w:r>
        <w:rPr>
          <w:rFonts w:hint="default" w:ascii="Arial Regular" w:hAnsi="Arial Regular" w:cs="Arial Regular"/>
          <w:sz w:val="15"/>
          <w:szCs w:val="15"/>
        </w:rPr>
        <w:t>og</w:t>
      </w:r>
      <w:r>
        <w:rPr>
          <w:rFonts w:hint="default" w:ascii="Arial Regular" w:hAnsi="Arial Regular" w:cs="Arial Regular"/>
          <w:sz w:val="15"/>
          <w:szCs w:val="15"/>
        </w:rPr>
        <w:t>ou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</w:p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Customer page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V</w:t>
      </w:r>
      <w:r>
        <w:rPr>
          <w:rFonts w:hint="default" w:ascii="Arial Regular" w:hAnsi="Arial Regular" w:cs="Arial Regular"/>
          <w:sz w:val="15"/>
          <w:szCs w:val="15"/>
        </w:rPr>
        <w:t>iew my fligh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(customer JOIN purchases ON(customer.email=purchases.customer_email)) NATURAL JOIN ticket) NATURAL JOIN flight WHERE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[</w:t>
      </w:r>
      <w:r>
        <w:rPr>
          <w:rFonts w:hint="default" w:ascii="Arial Regular" w:hAnsi="Arial Regular" w:eastAsia="宋体" w:cs="Arial Regular"/>
          <w:color w:val="B5CEA8"/>
          <w:kern w:val="0"/>
          <w:sz w:val="15"/>
          <w:szCs w:val="15"/>
        </w:rPr>
        <w:t>9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])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Track a customer’s spending in a time interva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= 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SELECT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DATE_FORMAT(p.purchase_date, '%%Y-%%m') AS month,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COALESCE(SUM(f.price), 0) AS spending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FROM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purchases p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LEFT JOIN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ticket t ON p.ticket_id = t.ticket_id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LEFT JOIN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flight f ON t.flight_num = f.flight_num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WHERE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p.customer_email = 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AND p.purchase_date BETWEEN %s AND 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GROUP BY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DATE_FORMAT(p.purchase_date, '%%Y-%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 xml:space="preserve">ORDER BY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month;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  <w:lang w:val="en-US" w:eastAsia="zh-CN" w:bidi="ar-SA"/>
        </w:rPr>
        <w:t>"""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T</w:t>
      </w:r>
      <w:r>
        <w:rPr>
          <w:rFonts w:hint="default" w:ascii="Arial Regular" w:hAnsi="Arial Regular" w:cs="Arial Regular"/>
          <w:sz w:val="15"/>
          <w:szCs w:val="15"/>
        </w:rPr>
        <w:t>rack a customer’s recent spending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SELECT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DATE_FORMAT(NOW() - INTERVAL (n.n + 1) MONTH, '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Y-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m') AS month,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COALESCE(SUM(f.price), 0) AS spending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FROM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ticket 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LEFT JOIN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purchases p ON t.ticket_id = p.ticket_id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LEFT JOIN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light f ON t.flight_num = f.flight_num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CROSS JOIN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(SELECT 0 AS n UNION SELECT 1 UNION SELECT 2 UNION SELECT 3 UNION SELECT 4 UNION SELECT 5) AS n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p.customer_email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DATE_FORMAT(p.purchase_date, '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Y-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m') = DATE_FORMAT(NOW() - INTERVAL (n.n + 1) MONTH, '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Y-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GROUP BY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DATE_FORMAT(NOW() - INTERVAL (n.n + 1) MONTH, '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Y-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ORDER BY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month DESC;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based on departure city, arrival city, departure date and/or arrival date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 AND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A</w:t>
      </w:r>
      <w:r>
        <w:rPr>
          <w:rFonts w:hint="default" w:ascii="Arial Regular" w:hAnsi="Arial Regular" w:cs="Arial Regular"/>
          <w:sz w:val="15"/>
          <w:szCs w:val="15"/>
        </w:rPr>
        <w:t>bstract search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(departure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rrival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d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a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with flight numb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* FROM flight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flight_num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P</w:t>
      </w:r>
      <w:r>
        <w:rPr>
          <w:rFonts w:hint="default" w:ascii="Arial Regular" w:hAnsi="Arial Regular" w:cs="Arial Regular"/>
          <w:sz w:val="15"/>
          <w:szCs w:val="15"/>
        </w:rPr>
        <w:t>urchase ticke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'''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t.ticket_id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ticket 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LEFT JOIN purchases p ON t.ticket_id = p.ticket_id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t.airline_name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t.flight_num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.ticket_id IS NUL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'''</w:t>
      </w:r>
    </w:p>
    <w:p>
      <w:pPr>
        <w:pStyle w:val="8"/>
        <w:numPr>
          <w:ilvl w:val="0"/>
          <w:numId w:val="4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L</w:t>
      </w:r>
      <w:r>
        <w:rPr>
          <w:rFonts w:hint="default" w:ascii="Arial Regular" w:hAnsi="Arial Regular" w:cs="Arial Regular"/>
          <w:sz w:val="15"/>
          <w:szCs w:val="15"/>
        </w:rPr>
        <w:t>og</w:t>
      </w:r>
      <w:r>
        <w:rPr>
          <w:rFonts w:hint="default" w:ascii="Arial Regular" w:hAnsi="Arial Regular" w:cs="Arial Regular"/>
          <w:sz w:val="15"/>
          <w:szCs w:val="15"/>
        </w:rPr>
        <w:t>ou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def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logou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: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sessio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.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clea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586C0"/>
          <w:kern w:val="0"/>
          <w:sz w:val="15"/>
          <w:szCs w:val="15"/>
          <w:shd w:val="clear" w:fill="1F1F1F"/>
          <w:lang w:val="en-US" w:eastAsia="zh-CN" w:bidi="ar"/>
        </w:rPr>
        <w:t>retur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redirec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url_fo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'search'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))</w:t>
      </w:r>
    </w:p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Agent page</w:t>
      </w:r>
    </w:p>
    <w:p>
      <w:pPr>
        <w:pStyle w:val="8"/>
        <w:numPr>
          <w:ilvl w:val="0"/>
          <w:numId w:val="5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V</w:t>
      </w:r>
      <w:r>
        <w:rPr>
          <w:rFonts w:hint="default" w:ascii="Arial Regular" w:hAnsi="Arial Regular" w:cs="Arial Regular"/>
          <w:sz w:val="15"/>
          <w:szCs w:val="15"/>
        </w:rPr>
        <w:t>iew my fligh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customer_email, airline_name, flight_num, departure_airport, departure_time, arrival_airport, arrival_time, price, status, airplane_id FROM ((purchases NATURAL JOIN booking_agent) NATURAL JOIN ticket) NATURAL JOIN flight WHERE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5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T</w:t>
      </w:r>
      <w:r>
        <w:rPr>
          <w:rFonts w:hint="default" w:ascii="Arial Regular" w:hAnsi="Arial Regular" w:cs="Arial Regular"/>
          <w:sz w:val="15"/>
          <w:szCs w:val="15"/>
        </w:rPr>
        <w:t>otal ticket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sum(price)*0.1 AS total_commission, avg(price)*0.1 AS avg_commission, COUNT(ticket_id) AS total_tickets FROM ((booking_agent NATURAL JOIN purchases) NATURAL JOIN ticket) NATURAL JOIN flight WHERE datediff(now(), purchase_date)&lt;=30 AND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5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the customers by tickets in a time interva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customer_email AS name, COUNT(ticket_id) AS number_of_ticket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(booking_agent NATURAL JOIN purchases)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email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urchase_date &g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urchase_date &l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customer_emai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COUNT(ticket_id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LIMIT 5;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5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the customers by recent ticket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customer_email AS name, COUNT(ticket_id) AS number_of_ticket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(booking_agent NATURAL JOIN purchases)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email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eriod_diff(date_format(now(), '%Y%m'), date_format(purchase_date, '%Y%m')) &lt; 6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customer_emai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COUNT(ticket_id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LIMIT 5;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5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the customers by commission in a time interva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customer_email AS name, SUM(price)*0.05 AS spending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(booking_agent NATURAL JOIN purchases)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email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urchase_date &g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urchase_date &l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customer_emai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SUM(price)*0.05 DESC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LIMIT 5;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5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the customers by recent commission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customer_email AS name, SUM(price)*0.05 AS spending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(booking_agent NATURAL JOIN purchases)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email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period_diff(date_format(now(), '%Y%m'), date_format(purchase_date, '%Y%m')) &lt;= 12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customer_emai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SUM(price)*0.05 DESC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LIMIT 5;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the airline(s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 FROM booking_agent_work_for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[</w:t>
      </w:r>
      <w:r>
        <w:rPr>
          <w:rFonts w:hint="default" w:ascii="Arial Regular" w:hAnsi="Arial Regular" w:eastAsia="宋体" w:cs="Arial Regular"/>
          <w:color w:val="B5CEA8"/>
          <w:kern w:val="0"/>
          <w:sz w:val="15"/>
          <w:szCs w:val="15"/>
        </w:rPr>
        <w:t>6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]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based on departure city, arrival city, departure date and/or arrival date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 AND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A</w:t>
      </w:r>
      <w:r>
        <w:rPr>
          <w:rFonts w:hint="default" w:ascii="Arial Regular" w:hAnsi="Arial Regular" w:cs="Arial Regular"/>
          <w:sz w:val="15"/>
          <w:szCs w:val="15"/>
        </w:rPr>
        <w:t>bstract search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(departure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rrival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d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a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with flight numb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* FROM flight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flight_num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result about commission in a time interval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CALL agent_ranged_commission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commission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commission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result about recent commission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sum(price)*0.1 AS total_commission, avg(price)*0.1 AS avg_commission, COUNT(ticket_id) AS total_tickets FROM ((booking_agent NATURAL JOIN purchases) NATURAL JOIN ticket) NATURAL JOIN flight WHERE datediff(now(), purchase_date)&lt;=30 AND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customer email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customer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gent_customer_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Purchase tickets for customer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CALL customer_purchase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purchases VALUES(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icket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customer_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booking_agent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oda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6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L</w:t>
      </w:r>
      <w:r>
        <w:rPr>
          <w:rFonts w:hint="default" w:ascii="Arial Regular" w:hAnsi="Arial Regular" w:cs="Arial Regular"/>
          <w:sz w:val="15"/>
          <w:szCs w:val="15"/>
        </w:rPr>
        <w:t>og</w:t>
      </w:r>
      <w:r>
        <w:rPr>
          <w:rFonts w:hint="default" w:ascii="Arial Regular" w:hAnsi="Arial Regular" w:cs="Arial Regular"/>
          <w:sz w:val="15"/>
          <w:szCs w:val="15"/>
        </w:rPr>
        <w:t>ou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def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logou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: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sessio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.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clea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586C0"/>
          <w:kern w:val="0"/>
          <w:sz w:val="15"/>
          <w:szCs w:val="15"/>
          <w:shd w:val="clear" w:fill="1F1F1F"/>
          <w:lang w:val="en-US" w:eastAsia="zh-CN" w:bidi="ar"/>
        </w:rPr>
        <w:t>retur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redirec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url_fo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'search'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))</w:t>
      </w:r>
    </w:p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Staff page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V</w:t>
      </w:r>
      <w:r>
        <w:rPr>
          <w:rFonts w:hint="default" w:ascii="Arial Regular" w:hAnsi="Arial Regular" w:cs="Arial Regular"/>
          <w:sz w:val="15"/>
          <w:szCs w:val="15"/>
        </w:rPr>
        <w:t>iew my fligh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flight NATURAL JOIN airline_staff WHERE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Upcoming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datediff(departure_time, now())&lt;=30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permission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permission_type FROM permission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agents by ticket sales last month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booking_agent_id AS id FROM ((purchases NATURAL JOIN ticket) NATURAL JOIN flight) NATURAL JOIN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booking_agent_id IS NOT NULL AND date_format((now()-INTERVAL 1 month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m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=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m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 GROUP BY booking_agent_id ORDER BY COUNT(ticket_id) DESC LIMIT 5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agents by ticket sales last yea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booking_agent_id AS id FROM ((purchases NATURAL JOIN ticket) NATURAL JOIN flight) NATURAL JOIN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booking_agent_id IS NOT NULL AND date_format((now()-INTERVAL 1 year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=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 GROUP BY booking_agent_id ORDER BY COUNT(ticket_id) DESC LIMIT 5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agents by commission last yea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booking_agent_id AS id FROM ((purchases NATURAL JOIN ticket) NATURAL JOIN flight) NATURAL JOIN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booking_agent_id IS NOT NULL AND date_format((now()-INTERVAL 1 year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=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 GROUP BY booking_agent_id ORDER BY SUM(price) DESC LIMIT 5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customers by tickets last year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ITH A AS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customer_email AS email, COUNT(ticket_id) AS num_of_flight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(purchases NATURAL JOIN ticket) NATURAL JOIN flight) NATURAL JOIN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date_format((now()-INTERVAL 1 year), '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Y') = date_format(purchase_date, '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%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Y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customer_emai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email, name, num_of_flight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 NATURAL JOIN customer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1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num_of_flights DESC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LIMIT 5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destination by tickets last 3 month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port_city FROM ((purchases NATURAL JOIN ticket) NATURAL JOIN (flight JOIN airport ON(flight.arrival_airport=airport.airport_name))) NATURAL JOIN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period_diff(date_format(now(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%m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, 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%m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)&lt;=3 GROUP BY airport_city ORDER BY COUNT(ticket_id) DESC LIMIT 3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ank destinations by tickets last yea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port_city FROM ((purchases NATURAL JOIN ticket) NATURAL JOIN (flight JOIN airport ON(flight.arrival_airport=airport.airport_name))) NATURAL JOIN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date_format((now()-INTERVAL 1 year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=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 GROUP BY airport_city ORDER BY COUNT(ticket_id) DESC LIMIT 3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N</w:t>
      </w:r>
      <w:r>
        <w:rPr>
          <w:rFonts w:hint="default" w:ascii="Arial Regular" w:hAnsi="Arial Regular" w:cs="Arial Regular"/>
          <w:sz w:val="15"/>
          <w:szCs w:val="15"/>
        </w:rPr>
        <w:t>umber of tickets sold last yea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COUNT(ticket_id) AS amount FROM (purchases NATURAL JOIN ticket) NATURAL JOIN flight WHERE 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=date_format((now() - INTERVAL (1) year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N</w:t>
      </w:r>
      <w:r>
        <w:rPr>
          <w:rFonts w:hint="default" w:ascii="Arial Regular" w:hAnsi="Arial Regular" w:cs="Arial Regular"/>
          <w:sz w:val="15"/>
          <w:szCs w:val="15"/>
        </w:rPr>
        <w:t>umber of tickets sold last month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COUNT(ticket_id) AS amount FROM (purchases NATURAL JOIN ticket) NATURAL JOIN flight WHERE date_format(purchase_dat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)=date_format((now() - INTERVAL (1) month)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evenue of direct sale last month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SUM(price) AS revenu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purchases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(now()-INTERVAL 1 month), '%Y-%m') = date_format(purchase_date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booking_agent_id IS NUL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airline_name IN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evenue of indirect sale (through agents) last month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SUM(price) AS revenu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purchases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(now()-INTERVAL 1 month), '%Y-%m') = date_format(purchase_date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booking_agent_id IS NOT NUL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airline_name IN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evenue of direct sale last year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SUM(price) AS revenu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purchases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(now()-INTERVAL 1 year), '%Y') = date_format(purchase_date, '%Y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booking_agent_id IS NUL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airline_name IN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R</w:t>
      </w:r>
      <w:r>
        <w:rPr>
          <w:rFonts w:hint="default" w:ascii="Arial Regular" w:hAnsi="Arial Regular" w:cs="Arial Regular"/>
          <w:sz w:val="15"/>
          <w:szCs w:val="15"/>
        </w:rPr>
        <w:t>evenue of indirect sale (through agents) last year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SUM(price) AS revenu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purchases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(now()-INTERVAL 1 year), '%Y') = date_format(purchase_date, '%Y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booking_agent_id IS NOT NUL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airline_name IN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T</w:t>
      </w:r>
      <w:r>
        <w:rPr>
          <w:rFonts w:hint="default" w:ascii="Arial Regular" w:hAnsi="Arial Regular" w:cs="Arial Regular"/>
          <w:sz w:val="15"/>
          <w:szCs w:val="15"/>
        </w:rPr>
        <w:t>icket sales stats by month in a time interval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ITH A AS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date_format((now() - INTERVAL (cast(help_topic_id as signed) - 1) month), '%Y-%m') AS month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mysql.help_topic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(now() - INTERVAL (cast(help_topic_id as signed) - 1) month), '%Y-%m') &gt;= date_format(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date_format((now() - INTERVAL (cast(help_topic_id as signed) - 1) month), '%Y-%m') &lt;= date_format(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,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B AS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date_format(purchase_date, '%Y-%m') AS month, COUNT(ticket_id) AS num_ticket_bar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purchases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purchase_date, '%Y-%m') &gt;= date_format(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date_format(purchase_date, '%Y-%m') &lt;= date_format(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airline_name IN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date_format(purchase_date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month, coalesce(num_ticket_bar, 0) AS num_ticke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 NATURAL LEFT OUTER JOIN B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month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Ticket sales stats by month recently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ITH A AS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date_format((now() - INTERVAL (2) year + INTERVAL (cast(help_topic_id as signed) - 1) month), '%Y-%m') AS month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mysql.help_topic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(now() - INTERVAL (2) year + INTERVAL (cast(help_topic_id as signed) - 1) month), '%Y') = date_format((now() - INTERVAL (1) year), '%Y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,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B AS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date_format(purchase_date, '%Y-%m') AS month, COUNT(ticket_id) AS num_ticket_bar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(purchases NATURAL JOIN ticket) NATURAL JOIN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WHERE date_format(purchase_date, '%Y') = date_format((now() - INTERVAL (1) year), '%Y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airline_name IN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irline_staff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username = </w:t>
      </w: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GROUP BY date_format(purchase_date, '%Y-%m'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month, coalesce(num_ticket_bar, 0) AS num_ticke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A NATURAL LEFT OUTER JOIN B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ORDER BY month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based on departure city, arrival city, departure date and/or arrival date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 AND ad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"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, flight_num, departure_airport, departure_time, arrival_airport, arrival_time, price, status, airplane_id FROM (flight JOIN airport AS ad ON(flight.departure_airport=ad.airport_name)) JOIN airport AS aa ON(flight.arrival_airport=aa.airport_name) WHERE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aa.airport_city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g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g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l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departure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l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date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g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g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_fro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if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* FROM flight WHERE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l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</w:t>
      </w:r>
      <w:r>
        <w:rPr>
          <w:rFonts w:hint="default" w:ascii="Arial Regular" w:hAnsi="Arial Regular" w:eastAsia="宋体" w:cs="Arial Regular"/>
          <w:color w:val="C586C0"/>
          <w:kern w:val="0"/>
          <w:sz w:val="15"/>
          <w:szCs w:val="15"/>
        </w:rPr>
        <w:t>els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           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 AND DATE_FORMAT(arrival_time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&lt;=DATE_FORMAT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Y-%m-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%e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date_to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A</w:t>
      </w:r>
      <w:r>
        <w:rPr>
          <w:rFonts w:hint="default" w:ascii="Arial Regular" w:hAnsi="Arial Regular" w:cs="Arial Regular"/>
          <w:sz w:val="15"/>
          <w:szCs w:val="15"/>
        </w:rPr>
        <w:t>bstract search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SELECT airline_name, flight_num, departure_airport, departure_time, arrival_airport, arrival_time, price, status, airplane_id FROM (flight JOIN airport AS ad ON(flight.departure_airport=ad.airport_name)) JOIN airport AS aa ON(flight.arrival_airport=aa.airport_name) WHERE (status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departure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rrival_airport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d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OR aa.airport_city LIKE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%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rchTex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+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S</w:t>
      </w:r>
      <w:r>
        <w:rPr>
          <w:rFonts w:hint="default" w:ascii="Arial Regular" w:hAnsi="Arial Regular" w:cs="Arial Regular"/>
          <w:sz w:val="15"/>
          <w:szCs w:val="15"/>
        </w:rPr>
        <w:t>earch with flight numb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* FROM flight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flight_num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ber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U</w:t>
      </w:r>
      <w:r>
        <w:rPr>
          <w:rFonts w:hint="default" w:ascii="Arial Regular" w:hAnsi="Arial Regular" w:cs="Arial Regular"/>
          <w:sz w:val="15"/>
          <w:szCs w:val="15"/>
        </w:rPr>
        <w:t>pdate flight status (with operator permission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UPDATE flight SET status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flight_num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tatus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V</w:t>
      </w:r>
      <w:r>
        <w:rPr>
          <w:rFonts w:hint="default" w:ascii="Arial Regular" w:hAnsi="Arial Regular" w:cs="Arial Regular"/>
          <w:sz w:val="15"/>
          <w:szCs w:val="15"/>
        </w:rPr>
        <w:t>iew customers in a flight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, name FROM (purchases JOIN customer ON(purchases.customer_email=customer.email)) NATURAL JOIN ticket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flight_num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V</w:t>
      </w:r>
      <w:r>
        <w:rPr>
          <w:rFonts w:hint="default" w:ascii="Arial Regular" w:hAnsi="Arial Regular" w:cs="Arial Regular"/>
          <w:sz w:val="15"/>
          <w:szCs w:val="15"/>
        </w:rPr>
        <w:t>iew flights of a customer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irline_name FROM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[</w:t>
      </w:r>
      <w:r>
        <w:rPr>
          <w:rFonts w:hint="default" w:ascii="Arial Regular" w:hAnsi="Arial Regular" w:eastAsia="宋体" w:cs="Arial Regular"/>
          <w:color w:val="B5CEA8"/>
          <w:kern w:val="0"/>
          <w:sz w:val="15"/>
          <w:szCs w:val="15"/>
        </w:rPr>
        <w:t>6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:])</w:t>
      </w:r>
    </w:p>
    <w:p>
      <w:pPr>
        <w:pStyle w:val="8"/>
        <w:numPr>
          <w:ilvl w:val="0"/>
          <w:numId w:val="7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L</w:t>
      </w:r>
      <w:r>
        <w:rPr>
          <w:rFonts w:hint="default" w:ascii="Arial Regular" w:hAnsi="Arial Regular" w:cs="Arial Regular"/>
          <w:sz w:val="15"/>
          <w:szCs w:val="15"/>
        </w:rPr>
        <w:t>og</w:t>
      </w:r>
      <w:r>
        <w:rPr>
          <w:rFonts w:hint="default" w:ascii="Arial Regular" w:hAnsi="Arial Regular" w:cs="Arial Regular"/>
          <w:sz w:val="15"/>
          <w:szCs w:val="15"/>
        </w:rPr>
        <w:t>ou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def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logou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: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sessio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.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clea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586C0"/>
          <w:kern w:val="0"/>
          <w:sz w:val="15"/>
          <w:szCs w:val="15"/>
          <w:shd w:val="clear" w:fill="1F1F1F"/>
          <w:lang w:val="en-US" w:eastAsia="zh-CN" w:bidi="ar"/>
        </w:rPr>
        <w:t>retur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redirec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url_fo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'search'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))</w:t>
      </w:r>
    </w:p>
    <w:p>
      <w:pPr>
        <w:pStyle w:val="2"/>
        <w:spacing w:line="240" w:lineRule="auto"/>
        <w:rPr>
          <w:rFonts w:hint="default" w:ascii="Arial Regular" w:hAnsi="Arial Regular" w:cs="Arial Regular"/>
          <w:sz w:val="24"/>
          <w:szCs w:val="24"/>
        </w:rPr>
      </w:pPr>
      <w:r>
        <w:rPr>
          <w:rFonts w:hint="default" w:ascii="Arial Regular" w:hAnsi="Arial Regular" w:cs="Arial Regular"/>
          <w:sz w:val="24"/>
          <w:szCs w:val="24"/>
        </w:rPr>
        <w:t>Admin page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 xml:space="preserve">heck if an airplane exists </w:t>
      </w:r>
      <w:r>
        <w:rPr>
          <w:rFonts w:hint="default" w:ascii="Arial Regular" w:hAnsi="Arial Regular" w:cs="Arial Regular"/>
          <w:sz w:val="15"/>
          <w:szCs w:val="15"/>
        </w:rPr>
        <w:t>(</w:t>
      </w:r>
      <w:r>
        <w:rPr>
          <w:rFonts w:hint="default" w:ascii="Arial Regular" w:hAnsi="Arial Regular" w:cs="Arial Regular"/>
          <w:sz w:val="15"/>
          <w:szCs w:val="15"/>
        </w:rPr>
        <w:t>which will be used for creating new airplanes or new flights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* FROM airplane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airplane_id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lane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if a flight number exists (which will be used for creating new flights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flight_num FROM flight WHERE flight_num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if an airport exists (which will be used for creating new flights or new airports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a.airport_name FROM airport AS a, airport AS b WHERE a.airport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b.airport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airpor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airpor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if there exists time conflict between the new flight and the existing one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query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D4D4D4"/>
          <w:kern w:val="0"/>
          <w:sz w:val="15"/>
          <w:szCs w:val="15"/>
          <w:shd w:val="clear" w:fill="1F1F1F"/>
          <w:lang w:val="en-US" w:eastAsia="zh-CN" w:bidi="ar"/>
        </w:rPr>
        <w:t>=</w:t>
      </w:r>
      <w:r>
        <w:rPr>
          <w:rFonts w:hint="default" w:ascii="Arial Regular" w:hAnsi="Arial Regular" w:eastAsia="Consolas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SELECT airline_name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FROM fligh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WHERE airline_name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airplane_id 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AND (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&gt;= departure_time AND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&lt;= arrival_time) OR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&gt;= departure_time AND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&lt;= arrival_time) OR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(departure_time &g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departure_time &l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) OR 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(arrival_time &g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 xml:space="preserve"> AND arrival_time &lt;= </w:t>
      </w:r>
      <w:r>
        <w:rPr>
          <w:rFonts w:hint="default" w:ascii="Arial Regular" w:hAnsi="Arial Regular" w:eastAsia="Consolas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%s</w:t>
      </w: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Consolas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Consolas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"""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reate new flight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flight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airpor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departure_ti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airpor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rrival_ti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ric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tatus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lane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seats FROM airplane WHERE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airplane_id=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plane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ticket VALUES(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icket_id_star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+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i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flight_num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reate new plane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airplane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plane_id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seats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reate new airport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airport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port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port_cit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if the staff exists in the flight company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username FROM airline_staff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arget_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the permission one already ha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permission_type FROM permission WHERE user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arget_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G</w:t>
      </w:r>
      <w:r>
        <w:rPr>
          <w:rFonts w:hint="default" w:ascii="Arial Regular" w:hAnsi="Arial Regular" w:cs="Arial Regular"/>
          <w:sz w:val="15"/>
          <w:szCs w:val="15"/>
        </w:rPr>
        <w:t>rant permission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GRANT admin_role TO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staff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WITH ADMIN OPTION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arget_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GRANT operator_role TO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staff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WITH ADMIN OPTION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arget_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'GRANT operator_role TO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staff_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@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localhost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target_user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if the agent exists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booking_agent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C</w:t>
      </w:r>
      <w:r>
        <w:rPr>
          <w:rFonts w:hint="default" w:ascii="Arial Regular" w:hAnsi="Arial Regular" w:cs="Arial Regular"/>
          <w:sz w:val="15"/>
          <w:szCs w:val="15"/>
        </w:rPr>
        <w:t>heck if the agent is already working for the airline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SELECT email FROM booking_agent_work_for WHERE email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 AND airline_name=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,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A</w:t>
      </w:r>
      <w:r>
        <w:rPr>
          <w:rFonts w:hint="default" w:ascii="Arial Regular" w:hAnsi="Arial Regular" w:cs="Arial Regular"/>
          <w:sz w:val="15"/>
          <w:szCs w:val="15"/>
        </w:rPr>
        <w:t>dd new agents to the airline</w:t>
      </w:r>
    </w:p>
    <w:p>
      <w:pPr>
        <w:widowControl/>
        <w:shd w:val="clear" w:color="auto" w:fill="1E1E1E"/>
        <w:spacing w:line="240" w:lineRule="auto"/>
        <w:jc w:val="left"/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query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 = 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'INSERT INTO booking_agent_work_for VALUES(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569CD6"/>
          <w:kern w:val="0"/>
          <w:sz w:val="15"/>
          <w:szCs w:val="15"/>
        </w:rPr>
        <w:t>{}</w:t>
      </w:r>
      <w:r>
        <w:rPr>
          <w:rFonts w:hint="default" w:ascii="Arial Regular" w:hAnsi="Arial Regular" w:eastAsia="宋体" w:cs="Arial Regular"/>
          <w:color w:val="D7BA7D"/>
          <w:kern w:val="0"/>
          <w:sz w:val="15"/>
          <w:szCs w:val="15"/>
        </w:rPr>
        <w:t>\'</w:t>
      </w:r>
      <w:r>
        <w:rPr>
          <w:rFonts w:hint="default" w:ascii="Arial Regular" w:hAnsi="Arial Regular" w:eastAsia="宋体" w:cs="Arial Regular"/>
          <w:color w:val="CE9178"/>
          <w:kern w:val="0"/>
          <w:sz w:val="15"/>
          <w:szCs w:val="15"/>
        </w:rPr>
        <w:t>)'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.</w:t>
      </w:r>
      <w:r>
        <w:rPr>
          <w:rFonts w:hint="default" w:ascii="Arial Regular" w:hAnsi="Arial Regular" w:eastAsia="宋体" w:cs="Arial Regular"/>
          <w:color w:val="DCDCAA"/>
          <w:kern w:val="0"/>
          <w:sz w:val="15"/>
          <w:szCs w:val="15"/>
        </w:rPr>
        <w:t>format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(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email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 xml:space="preserve">, </w:t>
      </w:r>
      <w:r>
        <w:rPr>
          <w:rFonts w:hint="default" w:ascii="Arial Regular" w:hAnsi="Arial Regular" w:eastAsia="宋体" w:cs="Arial Regular"/>
          <w:color w:val="9CDCFE"/>
          <w:kern w:val="0"/>
          <w:sz w:val="15"/>
          <w:szCs w:val="15"/>
        </w:rPr>
        <w:t>airline_name</w:t>
      </w:r>
      <w:r>
        <w:rPr>
          <w:rFonts w:hint="default" w:ascii="Arial Regular" w:hAnsi="Arial Regular" w:eastAsia="宋体" w:cs="Arial Regular"/>
          <w:color w:val="D4D4D4"/>
          <w:kern w:val="0"/>
          <w:sz w:val="15"/>
          <w:szCs w:val="15"/>
        </w:rPr>
        <w:t>)</w:t>
      </w:r>
    </w:p>
    <w:p>
      <w:pPr>
        <w:pStyle w:val="8"/>
        <w:numPr>
          <w:ilvl w:val="0"/>
          <w:numId w:val="8"/>
        </w:numPr>
        <w:spacing w:line="240" w:lineRule="auto"/>
        <w:ind w:firstLineChars="0"/>
        <w:rPr>
          <w:rFonts w:hint="default" w:ascii="Arial Regular" w:hAnsi="Arial Regular" w:cs="Arial Regular"/>
          <w:sz w:val="15"/>
          <w:szCs w:val="15"/>
        </w:rPr>
      </w:pPr>
      <w:r>
        <w:rPr>
          <w:rFonts w:hint="default" w:ascii="Arial Regular" w:hAnsi="Arial Regular" w:cs="Arial Regular"/>
          <w:sz w:val="15"/>
          <w:szCs w:val="15"/>
        </w:rPr>
        <w:t>L</w:t>
      </w:r>
      <w:r>
        <w:rPr>
          <w:rFonts w:hint="default" w:ascii="Arial Regular" w:hAnsi="Arial Regular" w:cs="Arial Regular"/>
          <w:sz w:val="15"/>
          <w:szCs w:val="15"/>
        </w:rPr>
        <w:t>og</w:t>
      </w:r>
      <w:r>
        <w:rPr>
          <w:rFonts w:hint="default" w:ascii="Arial Regular" w:hAnsi="Arial Regular" w:cs="Arial Regular"/>
          <w:sz w:val="15"/>
          <w:szCs w:val="15"/>
        </w:rPr>
        <w:t>out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569CD6"/>
          <w:kern w:val="0"/>
          <w:sz w:val="15"/>
          <w:szCs w:val="15"/>
          <w:shd w:val="clear" w:fill="1F1F1F"/>
          <w:lang w:val="en-US" w:eastAsia="zh-CN" w:bidi="ar"/>
        </w:rPr>
        <w:t>def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logou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: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hint="default" w:ascii="Arial Regular" w:hAnsi="Arial Regular" w:eastAsia="Menlo" w:cs="Arial Regular"/>
          <w:b w:val="0"/>
          <w:bCs w:val="0"/>
          <w:color w:val="CCCCCC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9CDCFE"/>
          <w:kern w:val="0"/>
          <w:sz w:val="15"/>
          <w:szCs w:val="15"/>
          <w:shd w:val="clear" w:fill="1F1F1F"/>
          <w:lang w:val="en-US" w:eastAsia="zh-CN" w:bidi="ar"/>
        </w:rPr>
        <w:t>sessio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.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clea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F1F1F"/>
        <w:spacing w:line="240" w:lineRule="auto"/>
        <w:jc w:val="left"/>
        <w:rPr>
          <w:rFonts w:ascii="Consolas" w:hAnsi="Consolas" w:eastAsia="宋体" w:cs="宋体"/>
          <w:color w:val="D4D4D4"/>
          <w:kern w:val="0"/>
          <w:sz w:val="15"/>
          <w:szCs w:val="15"/>
        </w:rPr>
      </w:pPr>
      <w:r>
        <w:rPr>
          <w:rFonts w:hint="default" w:ascii="Arial Regular" w:hAnsi="Arial Regular" w:eastAsia="Menlo" w:cs="Arial Regular"/>
          <w:b w:val="0"/>
          <w:bCs w:val="0"/>
          <w:color w:val="C586C0"/>
          <w:kern w:val="0"/>
          <w:sz w:val="15"/>
          <w:szCs w:val="15"/>
          <w:shd w:val="clear" w:fill="1F1F1F"/>
          <w:lang w:val="en-US" w:eastAsia="zh-CN" w:bidi="ar"/>
        </w:rPr>
        <w:t>return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 xml:space="preserve"> 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redirect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DCDCAA"/>
          <w:kern w:val="0"/>
          <w:sz w:val="15"/>
          <w:szCs w:val="15"/>
          <w:shd w:val="clear" w:fill="1F1F1F"/>
          <w:lang w:val="en-US" w:eastAsia="zh-CN" w:bidi="ar"/>
        </w:rPr>
        <w:t>url_for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(</w:t>
      </w:r>
      <w:r>
        <w:rPr>
          <w:rFonts w:hint="default" w:ascii="Arial Regular" w:hAnsi="Arial Regular" w:eastAsia="Menlo" w:cs="Arial Regular"/>
          <w:b w:val="0"/>
          <w:bCs w:val="0"/>
          <w:color w:val="CE9178"/>
          <w:kern w:val="0"/>
          <w:sz w:val="15"/>
          <w:szCs w:val="15"/>
          <w:shd w:val="clear" w:fill="1F1F1F"/>
          <w:lang w:val="en-US" w:eastAsia="zh-CN" w:bidi="ar"/>
        </w:rPr>
        <w:t>'search'</w:t>
      </w:r>
      <w:r>
        <w:rPr>
          <w:rFonts w:hint="default" w:ascii="Arial Regular" w:hAnsi="Arial Regular" w:eastAsia="Menlo" w:cs="Arial Regular"/>
          <w:b w:val="0"/>
          <w:bCs w:val="0"/>
          <w:color w:val="CCCCCC"/>
          <w:kern w:val="0"/>
          <w:sz w:val="15"/>
          <w:szCs w:val="15"/>
          <w:shd w:val="clear" w:fill="1F1F1F"/>
          <w:lang w:val="en-US" w:eastAsia="zh-CN" w:bidi="ar"/>
        </w:rPr>
        <w:t>))</w:t>
      </w:r>
    </w:p>
    <w:p>
      <w:pPr>
        <w:pStyle w:val="2"/>
        <w:spacing w:line="240" w:lineRule="auto"/>
      </w:pP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onsolas">
    <w:altName w:val="苹方-简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enlo">
    <w:panose1 w:val="020B0609030804020204"/>
    <w:charset w:val="00"/>
    <w:family w:val="auto"/>
    <w:pitch w:val="default"/>
    <w:sig w:usb0="E60022FF" w:usb1="D200F9FB" w:usb2="02000028" w:usb3="00000000" w:csb0="600001DF" w:csb1="FFDF0000"/>
  </w:font>
  <w:font w:name="Times New Roman Regular">
    <w:panose1 w:val="02020603050405020304"/>
    <w:charset w:val="00"/>
    <w:family w:val="auto"/>
    <w:pitch w:val="default"/>
    <w:sig w:usb0="E0002AEF" w:usb1="C0007841" w:usb2="00000009" w:usb3="00000000" w:csb0="400001FF" w:csb1="FFFF0000"/>
  </w:font>
  <w:font w:name="Arial Regular">
    <w:panose1 w:val="020B0604020202090204"/>
    <w:charset w:val="00"/>
    <w:family w:val="auto"/>
    <w:pitch w:val="default"/>
    <w:sig w:usb0="E0000AFF" w:usb1="00007843" w:usb2="00000001" w:usb3="00000000" w:csb0="400001BF" w:csb1="DFF70000"/>
  </w:font>
  <w:font w:name="Malayalam MN Regular">
    <w:panose1 w:val="00000500000000000000"/>
    <w:charset w:val="00"/>
    <w:family w:val="auto"/>
    <w:pitch w:val="default"/>
    <w:sig w:usb0="00800001" w:usb1="00000000" w:usb2="00000000" w:usb3="00000000" w:csb0="00000001" w:csb1="00000000"/>
  </w:font>
  <w:font w:name="Chalkboard SE Regular">
    <w:panose1 w:val="03050602040202020205"/>
    <w:charset w:val="00"/>
    <w:family w:val="auto"/>
    <w:pitch w:val="default"/>
    <w:sig w:usb0="80000023" w:usb1="00000000" w:usb2="00000000" w:usb3="00000000" w:csb0="2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5A45F11"/>
    <w:multiLevelType w:val="multilevel"/>
    <w:tmpl w:val="15A45F11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7DE0D45"/>
    <w:multiLevelType w:val="multilevel"/>
    <w:tmpl w:val="37DE0D45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93B487B"/>
    <w:multiLevelType w:val="multilevel"/>
    <w:tmpl w:val="393B487B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6BC5507"/>
    <w:multiLevelType w:val="multilevel"/>
    <w:tmpl w:val="46BC5507"/>
    <w:lvl w:ilvl="0" w:tentative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5FA170DA"/>
    <w:multiLevelType w:val="multilevel"/>
    <w:tmpl w:val="5FA170D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615956FC"/>
    <w:multiLevelType w:val="multilevel"/>
    <w:tmpl w:val="615956F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7A7E091C"/>
    <w:multiLevelType w:val="multilevel"/>
    <w:tmpl w:val="7A7E091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E2C3298"/>
    <w:multiLevelType w:val="multilevel"/>
    <w:tmpl w:val="7E2C329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5"/>
  </w:num>
  <w:num w:numId="5">
    <w:abstractNumId w:val="0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5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MbI0NjI3MzYyNjRU0lEKTi0uzszPAykwqQUAQFa31iwAAAA="/>
  </w:docVars>
  <w:rsids>
    <w:rsidRoot w:val="00494F66"/>
    <w:rsid w:val="000052C6"/>
    <w:rsid w:val="00043AB2"/>
    <w:rsid w:val="00060F44"/>
    <w:rsid w:val="000A76E2"/>
    <w:rsid w:val="000D50E7"/>
    <w:rsid w:val="000D6F0B"/>
    <w:rsid w:val="00202E30"/>
    <w:rsid w:val="00222B5B"/>
    <w:rsid w:val="00243C6C"/>
    <w:rsid w:val="003628D1"/>
    <w:rsid w:val="00363570"/>
    <w:rsid w:val="003654F2"/>
    <w:rsid w:val="00393CEB"/>
    <w:rsid w:val="00494F66"/>
    <w:rsid w:val="005A2266"/>
    <w:rsid w:val="00640354"/>
    <w:rsid w:val="00687ABF"/>
    <w:rsid w:val="006D32BF"/>
    <w:rsid w:val="006D3C2B"/>
    <w:rsid w:val="006D63D9"/>
    <w:rsid w:val="00726516"/>
    <w:rsid w:val="00755A91"/>
    <w:rsid w:val="00767605"/>
    <w:rsid w:val="00786ED1"/>
    <w:rsid w:val="008256D6"/>
    <w:rsid w:val="00A30353"/>
    <w:rsid w:val="00A414BC"/>
    <w:rsid w:val="00B66845"/>
    <w:rsid w:val="00B76CF0"/>
    <w:rsid w:val="00BB7B87"/>
    <w:rsid w:val="00C32983"/>
    <w:rsid w:val="00C97736"/>
    <w:rsid w:val="00D4597B"/>
    <w:rsid w:val="00D83FC4"/>
    <w:rsid w:val="00E35009"/>
    <w:rsid w:val="00E908FD"/>
    <w:rsid w:val="FF7BE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7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6">
    <w:name w:val="标题 1 字符"/>
    <w:basedOn w:val="4"/>
    <w:link w:val="2"/>
    <w:uiPriority w:val="9"/>
    <w:rPr>
      <w:b/>
      <w:bCs/>
      <w:kern w:val="44"/>
      <w:sz w:val="44"/>
      <w:szCs w:val="44"/>
    </w:rPr>
  </w:style>
  <w:style w:type="character" w:customStyle="1" w:styleId="7">
    <w:name w:val="标题 2 字符"/>
    <w:basedOn w:val="4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8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0</Pages>
  <Words>3352</Words>
  <Characters>19112</Characters>
  <Lines>159</Lines>
  <Paragraphs>44</Paragraphs>
  <TotalTime>16</TotalTime>
  <ScaleCrop>false</ScaleCrop>
  <LinksUpToDate>false</LinksUpToDate>
  <CharactersWithSpaces>22420</CharactersWithSpaces>
  <Application>WPS Office_6.2.2.83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9T22:08:00Z</dcterms:created>
  <dc:creator>xiaocheng yong</dc:creator>
  <cp:lastModifiedBy>苏俊峰</cp:lastModifiedBy>
  <dcterms:modified xsi:type="dcterms:W3CDTF">2024-05-05T23:28:47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2.2.8394</vt:lpwstr>
  </property>
  <property fmtid="{D5CDD505-2E9C-101B-9397-08002B2CF9AE}" pid="3" name="ICV">
    <vt:lpwstr>2406A9217C0AF06AAFA5376605CF5F04_42</vt:lpwstr>
  </property>
</Properties>
</file>